
<file path=[Content_Types].xml><?xml version="1.0" encoding="utf-8"?>
<Types xmlns="http://schemas.openxmlformats.org/package/2006/content-types">
  <Default Extension="bin" ContentType="application/vnd.ms-office.activeX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activeX/activeX1.xml" ContentType="application/vnd.ms-office.activeX+xml"/>
  <Override PartName="/word/activeX/activeX2.xml" ContentType="application/vnd.ms-office.activeX+xml"/>
  <Override PartName="/word/activeX/activeX3.xml" ContentType="application/vnd.ms-office.activeX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E13EC3E" w14:textId="3CF39B11" w:rsidR="007738EE" w:rsidRPr="00F34AC8" w:rsidRDefault="007738EE" w:rsidP="00840144">
      <w:pPr>
        <w:rPr>
          <w:sz w:val="28"/>
          <w:szCs w:val="28"/>
        </w:rPr>
      </w:pPr>
      <w:r w:rsidRPr="00F34AC8">
        <w:rPr>
          <w:sz w:val="28"/>
          <w:szCs w:val="28"/>
        </w:rPr>
        <w:t>How old are you?  Under 18</w:t>
      </w:r>
      <w:r w:rsidRPr="00F34AC8">
        <w:rPr>
          <w:sz w:val="28"/>
          <w:szCs w:val="28"/>
        </w:rPr>
        <w:object w:dxaOrig="1440" w:dyaOrig="1440" w14:anchorId="15900DAE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32" type="#_x0000_t75" style="width:16.4pt;height:14.15pt" o:ole="">
            <v:imagedata r:id="rId4" o:title=""/>
          </v:shape>
          <w:control r:id="rId5" w:name="DefaultOcxName" w:shapeid="_x0000_i1032"/>
        </w:object>
      </w:r>
      <w:r w:rsidRPr="00F34AC8">
        <w:rPr>
          <w:sz w:val="28"/>
          <w:szCs w:val="28"/>
        </w:rPr>
        <w:t xml:space="preserve"> 18 - 25</w:t>
      </w:r>
      <w:r w:rsidRPr="00F34AC8">
        <w:rPr>
          <w:sz w:val="28"/>
          <w:szCs w:val="28"/>
        </w:rPr>
        <w:object w:dxaOrig="1440" w:dyaOrig="1440" w14:anchorId="526995B7">
          <v:shape id="_x0000_i1035" type="#_x0000_t75" style="width:16.4pt;height:14.15pt" o:ole="">
            <v:imagedata r:id="rId4" o:title=""/>
          </v:shape>
          <w:control r:id="rId6" w:name="DefaultOcxName1" w:shapeid="_x0000_i1035"/>
        </w:object>
      </w:r>
      <w:r w:rsidRPr="00F34AC8">
        <w:rPr>
          <w:sz w:val="28"/>
          <w:szCs w:val="28"/>
        </w:rPr>
        <w:t>25 - 45</w:t>
      </w:r>
      <w:r w:rsidRPr="00F34AC8">
        <w:rPr>
          <w:sz w:val="28"/>
          <w:szCs w:val="28"/>
        </w:rPr>
        <w:object w:dxaOrig="1440" w:dyaOrig="1440" w14:anchorId="37A16E97">
          <v:shape id="_x0000_i1038" type="#_x0000_t75" style="width:16.4pt;height:14.15pt" o:ole="">
            <v:imagedata r:id="rId7" o:title=""/>
          </v:shape>
          <w:control r:id="rId8" w:name="DefaultOcxName2" w:shapeid="_x0000_i1038"/>
        </w:object>
      </w:r>
      <w:r w:rsidRPr="00F34AC8">
        <w:rPr>
          <w:sz w:val="28"/>
          <w:szCs w:val="28"/>
        </w:rPr>
        <w:t>45 or more</w:t>
      </w:r>
    </w:p>
    <w:p w14:paraId="73A1B678" w14:textId="13D61C9C" w:rsidR="00346720" w:rsidRDefault="0074738F" w:rsidP="00840144">
      <w:pPr>
        <w:rPr>
          <w:sz w:val="28"/>
          <w:szCs w:val="28"/>
        </w:rPr>
      </w:pPr>
      <w:r w:rsidRPr="00F34AC8">
        <w:rPr>
          <w:sz w:val="28"/>
          <w:szCs w:val="28"/>
        </w:rPr>
        <w:t>Gender:   Male   /    Female</w:t>
      </w:r>
    </w:p>
    <w:p w14:paraId="181443E6" w14:textId="34EA0C93" w:rsidR="00642ACA" w:rsidRPr="00F34AC8" w:rsidRDefault="00642ACA" w:rsidP="00840144">
      <w:pPr>
        <w:rPr>
          <w:sz w:val="28"/>
          <w:szCs w:val="28"/>
        </w:rPr>
      </w:pPr>
      <w:r>
        <w:rPr>
          <w:sz w:val="28"/>
          <w:szCs w:val="28"/>
        </w:rPr>
        <w:t xml:space="preserve">Education: </w:t>
      </w:r>
    </w:p>
    <w:p w14:paraId="4ADEDAFE" w14:textId="5C674C1D" w:rsidR="00C24589" w:rsidRPr="00F34AC8" w:rsidRDefault="008A70C8" w:rsidP="00840144">
      <w:pPr>
        <w:rPr>
          <w:sz w:val="28"/>
          <w:szCs w:val="28"/>
        </w:rPr>
      </w:pPr>
      <w:r w:rsidRPr="00F34AC8">
        <w:rPr>
          <w:sz w:val="28"/>
          <w:szCs w:val="28"/>
        </w:rPr>
        <w:t xml:space="preserve">Neighborhood: </w:t>
      </w:r>
    </w:p>
    <w:p w14:paraId="34466A66" w14:textId="77777777" w:rsidR="0074738F" w:rsidRPr="00F34AC8" w:rsidRDefault="0074738F" w:rsidP="00840144">
      <w:pPr>
        <w:rPr>
          <w:sz w:val="28"/>
          <w:szCs w:val="28"/>
        </w:rPr>
      </w:pPr>
      <w:r w:rsidRPr="00F34AC8">
        <w:rPr>
          <w:sz w:val="28"/>
          <w:szCs w:val="28"/>
        </w:rPr>
        <w:t xml:space="preserve">Disabilities: Yes   /    No   </w:t>
      </w:r>
    </w:p>
    <w:p w14:paraId="6CBEF371" w14:textId="1A6F514C" w:rsidR="0074738F" w:rsidRPr="00F34AC8" w:rsidRDefault="0074738F" w:rsidP="00840144">
      <w:pPr>
        <w:rPr>
          <w:sz w:val="28"/>
          <w:szCs w:val="28"/>
        </w:rPr>
      </w:pPr>
      <w:r w:rsidRPr="00F34AC8">
        <w:rPr>
          <w:sz w:val="28"/>
          <w:szCs w:val="28"/>
        </w:rPr>
        <w:t>If yes what kind of disability:</w:t>
      </w:r>
    </w:p>
    <w:p w14:paraId="3B8E9325" w14:textId="19FBFC3B" w:rsidR="0074738F" w:rsidRPr="00F34AC8" w:rsidRDefault="0074738F" w:rsidP="00840144">
      <w:pPr>
        <w:rPr>
          <w:sz w:val="28"/>
          <w:szCs w:val="28"/>
        </w:rPr>
      </w:pPr>
    </w:p>
    <w:p w14:paraId="2FC23F03" w14:textId="5E8AED91" w:rsidR="0074738F" w:rsidRPr="00F34AC8" w:rsidRDefault="0074738F" w:rsidP="00840144">
      <w:pPr>
        <w:rPr>
          <w:sz w:val="28"/>
          <w:szCs w:val="28"/>
        </w:rPr>
      </w:pPr>
      <w:r w:rsidRPr="00F34AC8">
        <w:rPr>
          <w:sz w:val="28"/>
          <w:szCs w:val="28"/>
        </w:rPr>
        <w:t>How often do you travel?</w:t>
      </w:r>
    </w:p>
    <w:p w14:paraId="676F7BCA" w14:textId="67C1ECA3" w:rsidR="009F1765" w:rsidRPr="00F34AC8" w:rsidRDefault="00CB2B2C" w:rsidP="00840144">
      <w:pPr>
        <w:rPr>
          <w:sz w:val="28"/>
          <w:szCs w:val="28"/>
        </w:rPr>
      </w:pPr>
      <w:r w:rsidRPr="00F34AC8">
        <w:rPr>
          <w:sz w:val="28"/>
          <w:szCs w:val="28"/>
        </w:rPr>
        <w:t>At w</w:t>
      </w:r>
      <w:r w:rsidR="009F1765" w:rsidRPr="00F34AC8">
        <w:rPr>
          <w:sz w:val="28"/>
          <w:szCs w:val="28"/>
        </w:rPr>
        <w:t>hat time do you travel?</w:t>
      </w:r>
    </w:p>
    <w:p w14:paraId="12C8AD71" w14:textId="651B67F1" w:rsidR="003368DB" w:rsidRPr="00F34AC8" w:rsidRDefault="003368DB" w:rsidP="00840144">
      <w:pPr>
        <w:rPr>
          <w:sz w:val="28"/>
          <w:szCs w:val="28"/>
        </w:rPr>
      </w:pPr>
      <w:r w:rsidRPr="00F34AC8">
        <w:rPr>
          <w:sz w:val="28"/>
          <w:szCs w:val="28"/>
        </w:rPr>
        <w:t>How often do you buy ticket?</w:t>
      </w:r>
    </w:p>
    <w:p w14:paraId="5BDCD01E" w14:textId="77777777" w:rsidR="00D55626" w:rsidRPr="00F34AC8" w:rsidRDefault="00D55626" w:rsidP="00D55626">
      <w:pPr>
        <w:rPr>
          <w:sz w:val="28"/>
          <w:szCs w:val="28"/>
        </w:rPr>
      </w:pPr>
      <w:r w:rsidRPr="00F34AC8">
        <w:rPr>
          <w:sz w:val="28"/>
          <w:szCs w:val="28"/>
        </w:rPr>
        <w:t>What kind of ticket do you usually buy?</w:t>
      </w:r>
    </w:p>
    <w:p w14:paraId="4128FA0C" w14:textId="77777777" w:rsidR="00D55626" w:rsidRPr="00F34AC8" w:rsidRDefault="00D55626" w:rsidP="00D55626">
      <w:pPr>
        <w:rPr>
          <w:sz w:val="28"/>
          <w:szCs w:val="28"/>
        </w:rPr>
      </w:pPr>
      <w:r w:rsidRPr="00F34AC8">
        <w:rPr>
          <w:sz w:val="28"/>
          <w:szCs w:val="28"/>
        </w:rPr>
        <w:t>What options do you prefer to buy a ticket?</w:t>
      </w:r>
    </w:p>
    <w:p w14:paraId="5C0D6E75" w14:textId="77777777" w:rsidR="00D55626" w:rsidRPr="00F34AC8" w:rsidRDefault="00D55626" w:rsidP="00D55626">
      <w:pPr>
        <w:rPr>
          <w:sz w:val="28"/>
          <w:szCs w:val="28"/>
        </w:rPr>
      </w:pPr>
      <w:r w:rsidRPr="00F34AC8">
        <w:rPr>
          <w:sz w:val="28"/>
          <w:szCs w:val="28"/>
        </w:rPr>
        <w:t>How do you pay?</w:t>
      </w:r>
    </w:p>
    <w:p w14:paraId="773D8C7D" w14:textId="16D71917" w:rsidR="003368DB" w:rsidRPr="00F34AC8" w:rsidRDefault="003368DB" w:rsidP="00840144">
      <w:pPr>
        <w:rPr>
          <w:sz w:val="28"/>
          <w:szCs w:val="28"/>
        </w:rPr>
      </w:pPr>
    </w:p>
    <w:p w14:paraId="3858B521" w14:textId="77777777" w:rsidR="00592DD6" w:rsidRPr="00F34AC8" w:rsidRDefault="00592DD6" w:rsidP="00840144">
      <w:pPr>
        <w:rPr>
          <w:sz w:val="28"/>
          <w:szCs w:val="28"/>
        </w:rPr>
      </w:pPr>
      <w:r w:rsidRPr="00F34AC8">
        <w:rPr>
          <w:sz w:val="28"/>
          <w:szCs w:val="28"/>
        </w:rPr>
        <w:t>Have you ever used TVM?</w:t>
      </w:r>
    </w:p>
    <w:p w14:paraId="40493E78" w14:textId="7A598FC9" w:rsidR="00AE0DF7" w:rsidRPr="00F34AC8" w:rsidRDefault="00592DD6" w:rsidP="00840144">
      <w:pPr>
        <w:rPr>
          <w:sz w:val="28"/>
          <w:szCs w:val="28"/>
        </w:rPr>
      </w:pPr>
      <w:r w:rsidRPr="00F34AC8">
        <w:rPr>
          <w:sz w:val="28"/>
          <w:szCs w:val="28"/>
        </w:rPr>
        <w:t xml:space="preserve">What </w:t>
      </w:r>
      <w:proofErr w:type="gramStart"/>
      <w:r w:rsidRPr="00F34AC8">
        <w:rPr>
          <w:sz w:val="28"/>
          <w:szCs w:val="28"/>
        </w:rPr>
        <w:t>particular aspect(s)</w:t>
      </w:r>
      <w:proofErr w:type="gramEnd"/>
      <w:r w:rsidRPr="00F34AC8">
        <w:rPr>
          <w:sz w:val="28"/>
          <w:szCs w:val="28"/>
        </w:rPr>
        <w:t xml:space="preserve"> of TVM do you like?</w:t>
      </w:r>
    </w:p>
    <w:p w14:paraId="58EDFC7E" w14:textId="73768D53" w:rsidR="00592DD6" w:rsidRPr="00F34AC8" w:rsidRDefault="00592DD6" w:rsidP="00840144">
      <w:pPr>
        <w:rPr>
          <w:sz w:val="28"/>
          <w:szCs w:val="28"/>
        </w:rPr>
      </w:pPr>
      <w:r w:rsidRPr="00F34AC8">
        <w:rPr>
          <w:sz w:val="28"/>
          <w:szCs w:val="28"/>
        </w:rPr>
        <w:t xml:space="preserve">What </w:t>
      </w:r>
      <w:proofErr w:type="gramStart"/>
      <w:r w:rsidRPr="00F34AC8">
        <w:rPr>
          <w:sz w:val="28"/>
          <w:szCs w:val="28"/>
        </w:rPr>
        <w:t>particular aspect(s)</w:t>
      </w:r>
      <w:proofErr w:type="gramEnd"/>
      <w:r w:rsidRPr="00F34AC8">
        <w:rPr>
          <w:sz w:val="28"/>
          <w:szCs w:val="28"/>
        </w:rPr>
        <w:t xml:space="preserve"> of TVM do you dislike?</w:t>
      </w:r>
    </w:p>
    <w:p w14:paraId="2003052D" w14:textId="2DC0C387" w:rsidR="00592DD6" w:rsidRPr="00F34AC8" w:rsidRDefault="00592DD6" w:rsidP="00840144">
      <w:pPr>
        <w:rPr>
          <w:sz w:val="28"/>
          <w:szCs w:val="28"/>
        </w:rPr>
      </w:pPr>
      <w:r w:rsidRPr="00F34AC8">
        <w:rPr>
          <w:sz w:val="28"/>
          <w:szCs w:val="28"/>
        </w:rPr>
        <w:t>What factors motivated you to use TVM?</w:t>
      </w:r>
    </w:p>
    <w:p w14:paraId="4B37F60D" w14:textId="1852D096" w:rsidR="00592DD6" w:rsidRPr="00F34AC8" w:rsidRDefault="00592DD6" w:rsidP="00840144">
      <w:pPr>
        <w:rPr>
          <w:sz w:val="28"/>
          <w:szCs w:val="28"/>
        </w:rPr>
      </w:pPr>
    </w:p>
    <w:p w14:paraId="7DCFA5F8" w14:textId="1AE0386F" w:rsidR="00AE0DF7" w:rsidRPr="00F34AC8" w:rsidRDefault="00267639" w:rsidP="00840144">
      <w:pPr>
        <w:rPr>
          <w:sz w:val="28"/>
          <w:szCs w:val="28"/>
        </w:rPr>
      </w:pPr>
      <w:r w:rsidRPr="00F34AC8">
        <w:rPr>
          <w:sz w:val="28"/>
          <w:szCs w:val="28"/>
        </w:rPr>
        <w:t>Have you ever wanted to c</w:t>
      </w:r>
      <w:r w:rsidR="00AE0DF7" w:rsidRPr="00F34AC8">
        <w:rPr>
          <w:sz w:val="28"/>
          <w:szCs w:val="28"/>
        </w:rPr>
        <w:t>ancel</w:t>
      </w:r>
      <w:r w:rsidRPr="00F34AC8">
        <w:rPr>
          <w:sz w:val="28"/>
          <w:szCs w:val="28"/>
        </w:rPr>
        <w:t xml:space="preserve"> your purchase?</w:t>
      </w:r>
    </w:p>
    <w:p w14:paraId="26E1C57B" w14:textId="7E865284" w:rsidR="00267639" w:rsidRPr="00F34AC8" w:rsidRDefault="0087322A" w:rsidP="00840144">
      <w:pPr>
        <w:rPr>
          <w:sz w:val="28"/>
          <w:szCs w:val="28"/>
        </w:rPr>
      </w:pPr>
      <w:r w:rsidRPr="00F34AC8">
        <w:rPr>
          <w:sz w:val="28"/>
          <w:szCs w:val="28"/>
        </w:rPr>
        <w:t xml:space="preserve">What was the reason for </w:t>
      </w:r>
      <w:r w:rsidR="00F05E47" w:rsidRPr="00F34AC8">
        <w:rPr>
          <w:sz w:val="28"/>
          <w:szCs w:val="28"/>
        </w:rPr>
        <w:t>cancellation</w:t>
      </w:r>
      <w:r w:rsidRPr="00F34AC8">
        <w:rPr>
          <w:sz w:val="28"/>
          <w:szCs w:val="28"/>
        </w:rPr>
        <w:t>?</w:t>
      </w:r>
    </w:p>
    <w:p w14:paraId="02187ED4" w14:textId="24339F1C" w:rsidR="008A70C8" w:rsidRPr="00F34AC8" w:rsidRDefault="008A70C8" w:rsidP="00840144">
      <w:pPr>
        <w:rPr>
          <w:sz w:val="28"/>
          <w:szCs w:val="28"/>
        </w:rPr>
      </w:pPr>
      <w:r w:rsidRPr="00F34AC8">
        <w:rPr>
          <w:sz w:val="28"/>
          <w:szCs w:val="28"/>
        </w:rPr>
        <w:t>How was the return process?</w:t>
      </w:r>
    </w:p>
    <w:p w14:paraId="1E49CAB9" w14:textId="432D9B4C" w:rsidR="0074738F" w:rsidRPr="00F34AC8" w:rsidRDefault="008A70C8" w:rsidP="003068CD">
      <w:pPr>
        <w:rPr>
          <w:sz w:val="28"/>
          <w:szCs w:val="28"/>
        </w:rPr>
      </w:pPr>
      <w:r w:rsidRPr="00F34AC8">
        <w:rPr>
          <w:sz w:val="28"/>
          <w:szCs w:val="28"/>
        </w:rPr>
        <w:t>How satisfied were you with the return process?</w:t>
      </w:r>
      <w:bookmarkStart w:id="0" w:name="_GoBack"/>
      <w:bookmarkEnd w:id="0"/>
    </w:p>
    <w:sectPr w:rsidR="0074738F" w:rsidRPr="00F34AC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YztTQ2NDAwMTI1MTZT0lEKTi0uzszPAykwqgUAU+vM8CwAAAA="/>
  </w:docVars>
  <w:rsids>
    <w:rsidRoot w:val="00E104D3"/>
    <w:rsid w:val="00242AD6"/>
    <w:rsid w:val="00267639"/>
    <w:rsid w:val="003068CD"/>
    <w:rsid w:val="003368DB"/>
    <w:rsid w:val="00346720"/>
    <w:rsid w:val="004124C5"/>
    <w:rsid w:val="0043054D"/>
    <w:rsid w:val="00450628"/>
    <w:rsid w:val="00500D47"/>
    <w:rsid w:val="00592DD6"/>
    <w:rsid w:val="00594AB8"/>
    <w:rsid w:val="00642ACA"/>
    <w:rsid w:val="0074738F"/>
    <w:rsid w:val="007738EE"/>
    <w:rsid w:val="00840144"/>
    <w:rsid w:val="0087322A"/>
    <w:rsid w:val="008A70C8"/>
    <w:rsid w:val="009F1765"/>
    <w:rsid w:val="009F3CE2"/>
    <w:rsid w:val="00A33A33"/>
    <w:rsid w:val="00AE0DF7"/>
    <w:rsid w:val="00B73A09"/>
    <w:rsid w:val="00C24589"/>
    <w:rsid w:val="00CB2B2C"/>
    <w:rsid w:val="00D55626"/>
    <w:rsid w:val="00D82C0E"/>
    <w:rsid w:val="00E104D3"/>
    <w:rsid w:val="00F05E47"/>
    <w:rsid w:val="00F34A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9"/>
    <o:shapelayout v:ext="edit">
      <o:idmap v:ext="edit" data="1"/>
    </o:shapelayout>
  </w:shapeDefaults>
  <w:decimalSymbol w:val="."/>
  <w:listSeparator w:val=","/>
  <w14:docId w14:val="08250090"/>
  <w15:chartTrackingRefBased/>
  <w15:docId w15:val="{FE2F531A-562C-4034-A4EF-BA0C35E920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rm-radio-item">
    <w:name w:val="form-radio-item"/>
    <w:basedOn w:val="DefaultParagraphFont"/>
    <w:rsid w:val="007738EE"/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7738EE"/>
    <w:pPr>
      <w:pBdr>
        <w:bottom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7738EE"/>
    <w:rPr>
      <w:rFonts w:ascii="Arial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7738EE"/>
    <w:pPr>
      <w:pBdr>
        <w:top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7738EE"/>
    <w:rPr>
      <w:rFonts w:ascii="Arial" w:hAnsi="Arial" w:cs="Arial"/>
      <w:vanish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ntrol" Target="activeX/activeX3.xml"/><Relationship Id="rId3" Type="http://schemas.openxmlformats.org/officeDocument/2006/relationships/webSettings" Target="webSettings.xml"/><Relationship Id="rId7" Type="http://schemas.openxmlformats.org/officeDocument/2006/relationships/image" Target="media/image2.wmf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control" Target="activeX/activeX2.xml"/><Relationship Id="rId5" Type="http://schemas.openxmlformats.org/officeDocument/2006/relationships/control" Target="activeX/activeX1.xml"/><Relationship Id="rId10" Type="http://schemas.openxmlformats.org/officeDocument/2006/relationships/theme" Target="theme/theme1.xml"/><Relationship Id="rId4" Type="http://schemas.openxmlformats.org/officeDocument/2006/relationships/image" Target="media/image1.wmf"/><Relationship Id="rId9" Type="http://schemas.openxmlformats.org/officeDocument/2006/relationships/fontTable" Target="fontTable.xml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_rels/activeX2.xml.rels><?xml version="1.0" encoding="UTF-8" standalone="yes"?>
<Relationships xmlns="http://schemas.openxmlformats.org/package/2006/relationships"><Relationship Id="rId1" Type="http://schemas.microsoft.com/office/2006/relationships/activeXControlBinary" Target="activeX2.bin"/></Relationships>
</file>

<file path=word/activeX/_rels/activeX3.xml.rels><?xml version="1.0" encoding="UTF-8" standalone="yes"?>
<Relationships xmlns="http://schemas.openxmlformats.org/package/2006/relationships"><Relationship Id="rId1" Type="http://schemas.microsoft.com/office/2006/relationships/activeXControlBinary" Target="activeX3.bin"/></Relationships>
</file>

<file path=word/activeX/activeX1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2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3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1</Pages>
  <Words>117</Words>
  <Characters>66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hrnaz Keshmirpour</dc:creator>
  <cp:keywords/>
  <dc:description/>
  <cp:lastModifiedBy>Mehrnaz Keshmirpour</cp:lastModifiedBy>
  <cp:revision>26</cp:revision>
  <dcterms:created xsi:type="dcterms:W3CDTF">2019-09-22T20:55:00Z</dcterms:created>
  <dcterms:modified xsi:type="dcterms:W3CDTF">2019-09-23T00:10:00Z</dcterms:modified>
</cp:coreProperties>
</file>